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31.png" ContentType="image/png"/>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r>
        <w:t xml:space="preserve">(Xiao et al. 2016)</w:t>
      </w:r>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29">
        <w:r>
          <w:rPr>
            <w:rStyle w:val="Hyperlink"/>
          </w:rPr>
          <w:t xml:space="preserve">https://github.com/weecology/sad-comparison</w:t>
        </w:r>
      </w:hyperlink>
      <w:r>
        <w:t xml:space="preserve"> </w:t>
      </w:r>
      <w:r>
        <w:t xml:space="preserve">and archived on Zenodo</w:t>
      </w:r>
      <w:r>
        <w:t xml:space="preserve"> </w:t>
      </w:r>
      <w:r>
        <w:t xml:space="preserve">(Baldridge et al. 2016)</w:t>
      </w:r>
      <w:r>
        <w:t xml:space="preserve">. The CBC datasets and NABA datasets are not publicly available and therefore are not included.</w:t>
      </w:r>
    </w:p>
    <w:p>
      <w:pPr>
        <w:pStyle w:val="Heading1"/>
      </w:pPr>
      <w:bookmarkStart w:id="30" w:name="results"/>
      <w:bookmarkEnd w:id="30"/>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909454"/>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3"/>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5" w:name="discussion"/>
      <w:bookmarkEnd w:id="35"/>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parameter model performing slightly better on average. Because the log-series has only a single parameter but fits the data almost as well as the two-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6" w:name="acknowledgments"/>
      <w:bookmarkEnd w:id="36"/>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w:t>
      </w:r>
    </w:p>
    <w:p>
      <w:pPr>
        <w:pStyle w:val="Heading1"/>
      </w:pPr>
      <w:bookmarkStart w:id="37" w:name="references"/>
      <w:bookmarkEnd w:id="37"/>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ldridge, E., D. J. Harris, X. Xiao, and E. P. White. 2016, November. weecology/sad-comparison: First submission to PeerJ.</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The American Naturalist 185:E70–E80.</w:t>
      </w:r>
    </w:p>
    <w:p>
      <w:pPr>
        <w:pStyle w:val="Bibliography"/>
      </w:pPr>
      <w:r>
        <w:t xml:space="preserve">Xiao, X., K. Thibault, D. J. Harris, E. Baldridge, and E. White. 2016. Weecology/macroecotools: V0.4.0. Zenodo. http://doi.org/10.5281/zenodo.1667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595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29"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